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7056AFF0" w14:textId="1C911A55" w:rsidR="002519DD" w:rsidRDefault="000040DC" w:rsidP="002519DD">
      <w:pPr>
        <w:jc w:val="center"/>
        <w:rPr>
          <w:lang w:val="bg-BG"/>
        </w:rPr>
      </w:pPr>
      <w:r w:rsidRPr="00FF3E01">
        <w:t xml:space="preserve">Test your tasks in the Judge system: </w:t>
      </w:r>
      <w:r w:rsidR="00CE0CE3">
        <w:rPr>
          <w:lang w:val="bg-BG"/>
        </w:rPr>
        <w:br/>
      </w:r>
      <w:hyperlink r:id="rId7" w:history="1">
        <w:r w:rsidR="00CE0CE3" w:rsidRPr="003B5A8A">
          <w:rPr>
            <w:rStyle w:val="Hyperlink"/>
          </w:rPr>
          <w:t>https://alpha.judge.softuni.org/contests/exam-preparation-ii/4455</w:t>
        </w:r>
      </w:hyperlink>
      <w:r w:rsidR="00CE0CE3">
        <w:rPr>
          <w:lang w:val="bg-BG"/>
        </w:rPr>
        <w:t xml:space="preserve"> </w:t>
      </w:r>
    </w:p>
    <w:p w14:paraId="6C5691BC" w14:textId="77777777" w:rsidR="00CE0CE3" w:rsidRPr="00CE0CE3" w:rsidRDefault="00CE0CE3" w:rsidP="002519DD">
      <w:pPr>
        <w:jc w:val="center"/>
        <w:rPr>
          <w:lang w:val="bg-BG"/>
        </w:rPr>
      </w:pPr>
    </w:p>
    <w:p w14:paraId="2CDAEE68" w14:textId="235816E6" w:rsidR="00F81779" w:rsidRPr="00D94B42" w:rsidRDefault="003F3481" w:rsidP="00D94B42">
      <w:pPr>
        <w:pStyle w:val="Heading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Magic Number</w:t>
      </w:r>
      <w:r w:rsidR="00753E92"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27C9F6F9" w:rsidR="00C01114" w:rsidRDefault="00C01114" w:rsidP="00C01114">
      <w:pPr>
        <w:pStyle w:val="ListParagraph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>, always greater than</w:t>
      </w:r>
      <w:r w:rsidR="006B6358">
        <w:t xml:space="preserve"> or equal to</w:t>
      </w:r>
      <w:r w:rsidR="00850B3A">
        <w:t xml:space="preserve"> 1</w:t>
      </w:r>
    </w:p>
    <w:p w14:paraId="569CCEC8" w14:textId="2FFC60EE" w:rsidR="003F3481" w:rsidRDefault="003F3481" w:rsidP="00C01114">
      <w:pPr>
        <w:pStyle w:val="ListParagraph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numbers in range</w:t>
      </w:r>
      <w:r w:rsidRPr="003F3481">
        <w:rPr>
          <w:b/>
          <w:bCs/>
        </w:rPr>
        <w:t xml:space="preserve"> [1; N]</w:t>
      </w:r>
      <w:r>
        <w:t xml:space="preserve"> - separated by single space</w:t>
      </w:r>
    </w:p>
    <w:p w14:paraId="30F21546" w14:textId="59CC073A" w:rsidR="003F3481" w:rsidRDefault="003F3481" w:rsidP="00C01114">
      <w:pPr>
        <w:pStyle w:val="ListParagraph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All of its digits are prime numbers</w:t>
      </w:r>
    </w:p>
    <w:p w14:paraId="20D198A8" w14:textId="25023299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Sum of all digits is divisible by 2</w:t>
      </w:r>
    </w:p>
    <w:p w14:paraId="15FEC7FC" w14:textId="2AD81190" w:rsidR="00C01114" w:rsidRDefault="003F3481" w:rsidP="00C01114">
      <w:pPr>
        <w:pStyle w:val="ListParagraph"/>
        <w:numPr>
          <w:ilvl w:val="0"/>
          <w:numId w:val="4"/>
        </w:numPr>
      </w:pPr>
      <w:r>
        <w:t xml:space="preserve">If </w:t>
      </w:r>
      <w:proofErr w:type="spellStart"/>
      <w:r>
        <w:t>the</w:t>
      </w:r>
      <w:proofErr w:type="spellEnd"/>
      <w:r>
        <w:t xml:space="preserve">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8F301AE" w:rsidR="00C01114" w:rsidRPr="00D94B42" w:rsidRDefault="00C01114" w:rsidP="00D94B42">
      <w:pPr>
        <w:pStyle w:val="Heading3"/>
        <w:spacing w:before="120" w:after="40"/>
        <w:rPr>
          <w:sz w:val="36"/>
          <w:szCs w:val="36"/>
          <w:lang w:val="bg-BG"/>
        </w:rPr>
      </w:pPr>
      <w:r w:rsidRPr="00D94B42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We have to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Pr="00D94B42" w:rsidRDefault="00441426" w:rsidP="00D94B42">
      <w:pPr>
        <w:pStyle w:val="Heading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Min / Max Value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>console, separated by single space</w:t>
      </w:r>
    </w:p>
    <w:p w14:paraId="049D0487" w14:textId="229A5C4F" w:rsidR="0004753D" w:rsidRDefault="00441426" w:rsidP="0004753D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16D40311" w14:textId="036AFF36" w:rsidR="00441426" w:rsidRDefault="00441426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array</w:t>
      </w:r>
    </w:p>
    <w:p w14:paraId="3ACD6AB9" w14:textId="39AA1326" w:rsidR="00441426" w:rsidRDefault="00080D6C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array</w:t>
      </w:r>
    </w:p>
    <w:p w14:paraId="4CAD605C" w14:textId="0CE3AFFA" w:rsidR="00080D6C" w:rsidRDefault="00080D6C" w:rsidP="0004753D">
      <w:pPr>
        <w:pStyle w:val="ListParagraph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>separate line</w:t>
      </w:r>
    </w:p>
    <w:p w14:paraId="72C86FDB" w14:textId="63307E40" w:rsidR="0004753D" w:rsidRPr="00D94B42" w:rsidRDefault="0004753D" w:rsidP="00D94B42">
      <w:pPr>
        <w:pStyle w:val="Heading3"/>
        <w:spacing w:before="120" w:after="40"/>
        <w:rPr>
          <w:sz w:val="36"/>
          <w:szCs w:val="36"/>
          <w:lang w:val="bg-BG"/>
        </w:rPr>
      </w:pPr>
      <w:r w:rsidRPr="00D94B42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>3 42 61 7</w:t>
            </w:r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61</w:t>
            </w:r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in number is: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12 34 98</w:t>
            </w:r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98</w:t>
            </w:r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Min number is: 12</w:t>
            </w:r>
          </w:p>
        </w:tc>
      </w:tr>
    </w:tbl>
    <w:p w14:paraId="5692F372" w14:textId="77777777" w:rsidR="0004753D" w:rsidRPr="0004753D" w:rsidRDefault="0004753D" w:rsidP="0004753D"/>
    <w:p w14:paraId="2B6F84A9" w14:textId="5F6E3617" w:rsidR="005337CF" w:rsidRPr="00D94B42" w:rsidRDefault="005337CF" w:rsidP="00D94B42">
      <w:pPr>
        <w:pStyle w:val="Heading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lastRenderedPageBreak/>
        <w:t>Unit Test</w:t>
      </w:r>
      <w:r w:rsidR="009801A4"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 xml:space="preserve"> Method</w:t>
      </w: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0D907F9E">
            <wp:extent cx="3909060" cy="3289829"/>
            <wp:effectExtent l="19050" t="19050" r="15240" b="254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74600896">
            <wp:extent cx="5540375" cy="1894930"/>
            <wp:effectExtent l="19050" t="19050" r="22225" b="101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drawing>
          <wp:inline distT="0" distB="0" distL="0" distR="0" wp14:anchorId="76C2A289" wp14:editId="7583FA4B">
            <wp:extent cx="4640580" cy="1114006"/>
            <wp:effectExtent l="19050" t="19050" r="26670" b="101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2853A747" w:rsidR="00AD0B0D" w:rsidRPr="00D94B42" w:rsidRDefault="00AD0B0D" w:rsidP="00D94B42">
      <w:pPr>
        <w:pStyle w:val="Heading2"/>
        <w:numPr>
          <w:ilvl w:val="0"/>
          <w:numId w:val="7"/>
        </w:numPr>
        <w:spacing w:before="200" w:after="40" w:line="276" w:lineRule="auto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D94B42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lastRenderedPageBreak/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0663A18B">
            <wp:extent cx="3943350" cy="2096570"/>
            <wp:effectExtent l="19050" t="19050" r="19050" b="18415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5357" cy="210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drawing>
          <wp:inline distT="0" distB="0" distL="0" distR="0" wp14:anchorId="22C7015A" wp14:editId="110A71AA">
            <wp:extent cx="3943350" cy="2956662"/>
            <wp:effectExtent l="19050" t="19050" r="19050" b="15240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6179" cy="2966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23E7B661">
            <wp:extent cx="3943350" cy="2251129"/>
            <wp:effectExtent l="19050" t="19050" r="19050" b="15875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1836" cy="22616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BB8432" w14:textId="59811E1A" w:rsidR="00AD0B0D" w:rsidRDefault="00AD0B0D" w:rsidP="00AD0B0D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  <w:r>
        <w:rPr>
          <w:noProof/>
        </w:rPr>
        <w:drawing>
          <wp:inline distT="0" distB="0" distL="0" distR="0" wp14:anchorId="1593BB79" wp14:editId="43837556">
            <wp:extent cx="5612130" cy="3002100"/>
            <wp:effectExtent l="19050" t="19050" r="26670" b="27305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5036" cy="3019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26FB36EF">
            <wp:extent cx="3246120" cy="1006297"/>
            <wp:effectExtent l="19050" t="19050" r="11430" b="228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30C5F" w14:textId="77777777" w:rsidR="002C5C59" w:rsidRDefault="002C5C59" w:rsidP="00D94B42">
      <w:pPr>
        <w:spacing w:before="0" w:after="0" w:line="240" w:lineRule="auto"/>
      </w:pPr>
      <w:r>
        <w:separator/>
      </w:r>
    </w:p>
  </w:endnote>
  <w:endnote w:type="continuationSeparator" w:id="0">
    <w:p w14:paraId="7C53B324" w14:textId="77777777" w:rsidR="002C5C59" w:rsidRDefault="002C5C59" w:rsidP="00D94B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DF2975" w14:textId="77777777" w:rsidR="00D94B42" w:rsidRDefault="00D94B42" w:rsidP="00D94B42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B9E2BD" wp14:editId="3F3C5230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A538DE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0829DA00" wp14:editId="489CEE51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46136C" w14:textId="77777777" w:rsidR="00D94B42" w:rsidRDefault="00D94B42" w:rsidP="00D94B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6F7BBB" wp14:editId="1AEA9AC4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EEC968" w14:textId="77777777" w:rsidR="00D94B42" w:rsidRDefault="00D94B42" w:rsidP="00D94B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7B19178" w14:textId="77777777" w:rsidR="00D94B42" w:rsidRDefault="00D94B42" w:rsidP="00D94B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8C8C09F" wp14:editId="189258C6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41646292" wp14:editId="43264F2F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FB8973D" wp14:editId="578EDED8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F07DC96" wp14:editId="0BA63159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1BFE86C" wp14:editId="3A44167B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11F3CB5" wp14:editId="0668DC4D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D822B4" wp14:editId="21B83E17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432C502" wp14:editId="1ABCB09A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3CFB360" wp14:editId="622142E3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6F7BBB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64EEC968" w14:textId="77777777" w:rsidR="00D94B42" w:rsidRDefault="00D94B42" w:rsidP="00D94B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7B19178" w14:textId="77777777" w:rsidR="00D94B42" w:rsidRDefault="00D94B42" w:rsidP="00D94B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8C8C09F" wp14:editId="189258C6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41646292" wp14:editId="43264F2F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FB8973D" wp14:editId="578EDED8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26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F07DC96" wp14:editId="0BA63159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1BFE86C" wp14:editId="3A44167B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30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11F3CB5" wp14:editId="0668DC4D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32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D822B4" wp14:editId="21B83E17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432C502" wp14:editId="1ABCB09A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3CFB360" wp14:editId="622142E3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38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883BDE5" w14:textId="4936B61D" w:rsidR="00D94B42" w:rsidRPr="00D94B42" w:rsidRDefault="00D94B42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53FFEE9" wp14:editId="732302D7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0FF693" w14:textId="77777777" w:rsidR="00D94B42" w:rsidRDefault="00D94B42" w:rsidP="00D94B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3FFEE9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310FF693" w14:textId="77777777" w:rsidR="00D94B42" w:rsidRDefault="00D94B42" w:rsidP="00D94B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30D5EA" wp14:editId="698B2362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4813F1" w14:textId="77777777" w:rsidR="00D94B42" w:rsidRDefault="00D94B42" w:rsidP="00D94B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0D5EA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7D4813F1" w14:textId="77777777" w:rsidR="00D94B42" w:rsidRDefault="00D94B42" w:rsidP="00D94B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2D32B" w14:textId="77777777" w:rsidR="002C5C59" w:rsidRDefault="002C5C59" w:rsidP="00D94B42">
      <w:pPr>
        <w:spacing w:before="0" w:after="0" w:line="240" w:lineRule="auto"/>
      </w:pPr>
      <w:r>
        <w:separator/>
      </w:r>
    </w:p>
  </w:footnote>
  <w:footnote w:type="continuationSeparator" w:id="0">
    <w:p w14:paraId="7BE4508F" w14:textId="77777777" w:rsidR="002C5C59" w:rsidRDefault="002C5C59" w:rsidP="00D94B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2519DD"/>
    <w:rsid w:val="002C5C59"/>
    <w:rsid w:val="002D3CE7"/>
    <w:rsid w:val="003F3481"/>
    <w:rsid w:val="00441426"/>
    <w:rsid w:val="004476C0"/>
    <w:rsid w:val="005337CF"/>
    <w:rsid w:val="006B6358"/>
    <w:rsid w:val="00753E92"/>
    <w:rsid w:val="00850B3A"/>
    <w:rsid w:val="00863F97"/>
    <w:rsid w:val="008F1557"/>
    <w:rsid w:val="009801A4"/>
    <w:rsid w:val="00A144C8"/>
    <w:rsid w:val="00AD0B0D"/>
    <w:rsid w:val="00AE5F7C"/>
    <w:rsid w:val="00B975E5"/>
    <w:rsid w:val="00C01114"/>
    <w:rsid w:val="00C10B12"/>
    <w:rsid w:val="00CE0CE3"/>
    <w:rsid w:val="00D94B42"/>
    <w:rsid w:val="00DE7AFC"/>
    <w:rsid w:val="00EE1467"/>
    <w:rsid w:val="00F81779"/>
    <w:rsid w:val="00FD1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B42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94B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94B4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B4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94B4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B42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exam-preparation-ii/4455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1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5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7</cp:revision>
  <dcterms:created xsi:type="dcterms:W3CDTF">2023-10-12T12:04:00Z</dcterms:created>
  <dcterms:modified xsi:type="dcterms:W3CDTF">2025-04-28T11:09:00Z</dcterms:modified>
</cp:coreProperties>
</file>